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CFC35" w14:textId="637DC79F" w:rsidR="00E61561" w:rsidRPr="00A90134" w:rsidRDefault="00E61561" w:rsidP="00E61561">
      <w:pPr>
        <w:spacing w:before="240" w:after="24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32"/>
          <w:szCs w:val="32"/>
          <w:lang w:eastAsia="en-AU"/>
        </w:rPr>
        <w:t>Volunteering at Marriott</w:t>
      </w:r>
      <w:r>
        <w:rPr>
          <w:rFonts w:eastAsia="Times New Roman" w:cs="Arial"/>
          <w:b/>
          <w:bCs/>
          <w:color w:val="000000"/>
          <w:sz w:val="32"/>
          <w:szCs w:val="32"/>
          <w:lang w:eastAsia="en-AU"/>
        </w:rPr>
        <w:t xml:space="preserve"> 2</w:t>
      </w:r>
      <w:r w:rsidRPr="00A90134">
        <w:rPr>
          <w:rFonts w:eastAsia="Times New Roman" w:cs="Arial"/>
          <w:b/>
          <w:bCs/>
          <w:color w:val="000000"/>
          <w:sz w:val="32"/>
          <w:szCs w:val="32"/>
          <w:lang w:eastAsia="en-AU"/>
        </w:rPr>
        <w:t>- Video Transcript</w:t>
      </w:r>
    </w:p>
    <w:p w14:paraId="6AC450B9" w14:textId="5F579502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00</w:t>
      </w: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 Upbeat Music</w:t>
      </w:r>
    </w:p>
    <w:p w14:paraId="3DFC5175" w14:textId="13CDC648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583C644A" w14:textId="64043FEE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0</w:t>
      </w:r>
      <w:r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 xml:space="preserve">6 </w:t>
      </w:r>
      <w:r>
        <w:rPr>
          <w:rFonts w:eastAsia="Times New Roman" w:cs="Arial"/>
          <w:color w:val="000000"/>
          <w:sz w:val="28"/>
          <w:szCs w:val="28"/>
          <w:lang w:eastAsia="en-AU"/>
        </w:rPr>
        <w:t>Gabriel</w:t>
      </w:r>
    </w:p>
    <w:p w14:paraId="57C219C4" w14:textId="77777777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Absolutely the greatest benefit of volunteering at Marriott is meeting our participants. </w:t>
      </w:r>
    </w:p>
    <w:p w14:paraId="1CCC1E99" w14:textId="5DBE82B6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70A9639F" w14:textId="7A17FBE0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46558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12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Gabriel</w:t>
      </w:r>
    </w:p>
    <w:p w14:paraId="12158BF1" w14:textId="4C46C09A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They are so enthusiastic. When a volunteer walks in, the absolute joy that they have to see their friends. And that’s how they think of them.</w:t>
      </w:r>
    </w:p>
    <w:p w14:paraId="5157AF35" w14:textId="2BE9673C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342A409D" w14:textId="51A39EB8" w:rsidR="00E61561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46558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24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Gabriel</w:t>
      </w:r>
    </w:p>
    <w:p w14:paraId="2CFF297F" w14:textId="7E1A74AA" w:rsidR="00F405AF" w:rsidRDefault="00E61561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The Volunteers come into Marriott </w:t>
      </w:r>
      <w:r w:rsidR="00F405AF">
        <w:rPr>
          <w:rFonts w:eastAsia="Times New Roman" w:cs="Arial"/>
          <w:color w:val="000000"/>
          <w:sz w:val="28"/>
          <w:szCs w:val="28"/>
          <w:lang w:eastAsia="en-AU"/>
        </w:rPr>
        <w:t>and they become part of this community. And the participants just get so excited and it’s delightful to watch.</w:t>
      </w:r>
    </w:p>
    <w:p w14:paraId="57FAA4A1" w14:textId="458A8C87" w:rsidR="00F405AF" w:rsidRDefault="00F405AF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6F3E014A" w14:textId="65A2A3B6" w:rsidR="00F405AF" w:rsidRDefault="00F405AF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46558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34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Gabriel</w:t>
      </w:r>
    </w:p>
    <w:p w14:paraId="2B6F7BBF" w14:textId="09FDD6BF" w:rsidR="00F405AF" w:rsidRDefault="00F405AF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And I know that our volunteers, that’s absolutely the reason that they’re here.</w:t>
      </w:r>
    </w:p>
    <w:p w14:paraId="6A240FBC" w14:textId="047CA1E7" w:rsidR="00F405AF" w:rsidRDefault="00F405AF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3C5BBF09" w14:textId="02CAFBC9" w:rsidR="00F405AF" w:rsidRDefault="00F405AF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46558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39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Gabriel</w:t>
      </w:r>
    </w:p>
    <w:p w14:paraId="4029FCDA" w14:textId="5E516617" w:rsidR="00F405AF" w:rsidRDefault="00F405AF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They came because they wanted to give back</w:t>
      </w:r>
      <w:r w:rsidR="00A46558">
        <w:rPr>
          <w:rFonts w:eastAsia="Times New Roman" w:cs="Arial"/>
          <w:color w:val="000000"/>
          <w:sz w:val="28"/>
          <w:szCs w:val="28"/>
          <w:lang w:eastAsia="en-AU"/>
        </w:rPr>
        <w:t>. But what they found is that they’re getting so much from this experience.</w:t>
      </w:r>
    </w:p>
    <w:p w14:paraId="73C6588B" w14:textId="1B3FC4AF" w:rsidR="00A46558" w:rsidRDefault="00A46558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78692E89" w14:textId="013FB259" w:rsidR="00A46558" w:rsidRDefault="00A46558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46558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49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Alan</w:t>
      </w:r>
      <w:r w:rsidR="005A3274">
        <w:rPr>
          <w:rFonts w:eastAsia="Times New Roman" w:cs="Arial"/>
          <w:color w:val="000000"/>
          <w:sz w:val="28"/>
          <w:szCs w:val="28"/>
          <w:lang w:eastAsia="en-AU"/>
        </w:rPr>
        <w:t xml:space="preserve">   </w:t>
      </w:r>
    </w:p>
    <w:p w14:paraId="7B115E5A" w14:textId="77777777" w:rsidR="005A3274" w:rsidRDefault="00A46558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This is not really about you</w:t>
      </w:r>
      <w:r w:rsidR="005A3274">
        <w:rPr>
          <w:rFonts w:eastAsia="Times New Roman" w:cs="Arial"/>
          <w:color w:val="000000"/>
          <w:sz w:val="28"/>
          <w:szCs w:val="28"/>
          <w:lang w:eastAsia="en-AU"/>
        </w:rPr>
        <w:t xml:space="preserve">. It’s about helping the clients who come along, making their days a bit better, giving them something to look forward to. </w:t>
      </w:r>
    </w:p>
    <w:p w14:paraId="747EE30F" w14:textId="42D9A9FD" w:rsidR="005A3274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335B2C59" w14:textId="39A734FD" w:rsidR="005A3274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5A327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56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Alan</w:t>
      </w:r>
    </w:p>
    <w:p w14:paraId="62E5081A" w14:textId="04F95C4A" w:rsidR="00A46558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That’s what it’s all about.</w:t>
      </w:r>
    </w:p>
    <w:p w14:paraId="6D56487D" w14:textId="2227D9CD" w:rsidR="005A3274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6DDB40A5" w14:textId="1FB66DB9" w:rsidR="005A3274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5A327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59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Gabriel</w:t>
      </w:r>
    </w:p>
    <w:p w14:paraId="208A9858" w14:textId="47C39156" w:rsidR="005A3274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Anybody can volunteer. </w:t>
      </w:r>
    </w:p>
    <w:p w14:paraId="34AB7A28" w14:textId="317A0D86" w:rsidR="005A3274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3265A1FA" w14:textId="5362DC6F" w:rsidR="005A3274" w:rsidRDefault="005A32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BB1B9E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</w:t>
      </w:r>
      <w:r w:rsidR="00B55874" w:rsidRPr="00BB1B9E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:01:00</w:t>
      </w:r>
      <w:r w:rsidR="00B55874">
        <w:rPr>
          <w:rFonts w:eastAsia="Times New Roman" w:cs="Arial"/>
          <w:color w:val="000000"/>
          <w:sz w:val="28"/>
          <w:szCs w:val="28"/>
          <w:lang w:eastAsia="en-AU"/>
        </w:rPr>
        <w:t xml:space="preserve"> Gabriel</w:t>
      </w:r>
    </w:p>
    <w:p w14:paraId="12AF7AAC" w14:textId="08A1782D" w:rsidR="00B55874" w:rsidRDefault="00B558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We have a huge range of volunteers here at Marriott from university students, right through to retirees.</w:t>
      </w:r>
    </w:p>
    <w:p w14:paraId="358BFF7C" w14:textId="56D5072C" w:rsidR="00B55874" w:rsidRDefault="00B558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4580F5A1" w14:textId="2CFAED0A" w:rsidR="00B55874" w:rsidRDefault="00B558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BB1B9E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06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Gabriel</w:t>
      </w:r>
    </w:p>
    <w:p w14:paraId="3164601E" w14:textId="6867E8B6" w:rsidR="00B55874" w:rsidRDefault="00B55874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Full-time workers and part-time workers</w:t>
      </w:r>
      <w:r w:rsidR="00A60618">
        <w:rPr>
          <w:rFonts w:eastAsia="Times New Roman" w:cs="Arial"/>
          <w:color w:val="000000"/>
          <w:sz w:val="28"/>
          <w:szCs w:val="28"/>
          <w:lang w:eastAsia="en-AU"/>
        </w:rPr>
        <w:t>.</w:t>
      </w:r>
    </w:p>
    <w:p w14:paraId="2751AB1F" w14:textId="5AC3A2EC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BB1B9E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lastRenderedPageBreak/>
        <w:t>00:01:09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Alan</w:t>
      </w:r>
    </w:p>
    <w:p w14:paraId="5AB2BEC8" w14:textId="159A1999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Anyone who’s interested, anyone who has heard about volunteering or any of the things that Marriott do, my advice would be very simply give it a go.</w:t>
      </w:r>
    </w:p>
    <w:p w14:paraId="53D4BA2E" w14:textId="22F74803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039251A4" w14:textId="07C9BBBE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BB1B9E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18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Alan</w:t>
      </w:r>
    </w:p>
    <w:p w14:paraId="38AA0411" w14:textId="457B8C7C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Come along, try it out. </w:t>
      </w:r>
    </w:p>
    <w:p w14:paraId="2FC9415F" w14:textId="56DDA88F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109867FE" w14:textId="1A655B66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BB1B9E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20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Alan</w:t>
      </w:r>
    </w:p>
    <w:p w14:paraId="3DFB2DF0" w14:textId="0D8E5C8F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>It might not be for you, but you might actually stumble onto something that gives you a lot of satisfaction.</w:t>
      </w:r>
    </w:p>
    <w:p w14:paraId="29818183" w14:textId="685254D5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398D4BD7" w14:textId="2D6CEE9A" w:rsidR="00695963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BB1B9E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28</w:t>
      </w: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 Alan</w:t>
      </w:r>
    </w:p>
    <w:p w14:paraId="470A497C" w14:textId="2E2F51F5" w:rsidR="00695963" w:rsidRPr="00E61561" w:rsidRDefault="00695963" w:rsidP="00E61561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>
        <w:rPr>
          <w:rFonts w:eastAsia="Times New Roman" w:cs="Arial"/>
          <w:color w:val="000000"/>
          <w:sz w:val="28"/>
          <w:szCs w:val="28"/>
          <w:lang w:eastAsia="en-AU"/>
        </w:rPr>
        <w:t xml:space="preserve">A lot of laughs. And it also is making some other people feel a bit better about </w:t>
      </w:r>
      <w:r w:rsidR="00A60618">
        <w:rPr>
          <w:rFonts w:eastAsia="Times New Roman" w:cs="Arial"/>
          <w:color w:val="000000"/>
          <w:sz w:val="28"/>
          <w:szCs w:val="28"/>
          <w:lang w:eastAsia="en-AU"/>
        </w:rPr>
        <w:t>themselves.</w:t>
      </w:r>
    </w:p>
    <w:p w14:paraId="54347C33" w14:textId="7BC37F06" w:rsidR="005843FC" w:rsidRDefault="00A60618"/>
    <w:p w14:paraId="15AD0307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bookmarkStart w:id="0" w:name="_Hlk72150973"/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(On screen text)</w:t>
      </w:r>
    </w:p>
    <w:bookmarkEnd w:id="0"/>
    <w:p w14:paraId="2959ED6D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Become a Volunteer today</w:t>
      </w:r>
    </w:p>
    <w:p w14:paraId="79F625D1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Art Classes</w:t>
      </w:r>
    </w:p>
    <w:p w14:paraId="7315BE1B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Cooking</w:t>
      </w:r>
    </w:p>
    <w:p w14:paraId="242B0354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Gardening</w:t>
      </w:r>
    </w:p>
    <w:p w14:paraId="212B6830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Music</w:t>
      </w:r>
    </w:p>
    <w:p w14:paraId="1948B588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Outdoor Activities</w:t>
      </w:r>
    </w:p>
    <w:p w14:paraId="1568EFCF" w14:textId="77777777" w:rsidR="00695963" w:rsidRPr="00A90134" w:rsidRDefault="00695963" w:rsidP="00695963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58692A16" w14:textId="77777777" w:rsidR="00BB1B9E" w:rsidRPr="00A90134" w:rsidRDefault="00BB1B9E" w:rsidP="00BB1B9E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bookmarkStart w:id="1" w:name="_Hlk72151072"/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(On screen text)</w:t>
      </w:r>
    </w:p>
    <w:p w14:paraId="7299C43C" w14:textId="45898733" w:rsidR="00BB1B9E" w:rsidRDefault="00BB1B9E" w:rsidP="00BB1B9E">
      <w:pPr>
        <w:rPr>
          <w:sz w:val="28"/>
          <w:szCs w:val="28"/>
        </w:rPr>
      </w:pPr>
      <w:r>
        <w:rPr>
          <w:sz w:val="28"/>
          <w:szCs w:val="28"/>
        </w:rPr>
        <w:t>Call Volunteers (03) 9555 0777</w:t>
      </w:r>
    </w:p>
    <w:p w14:paraId="48148FE3" w14:textId="69755E49" w:rsidR="00BB1B9E" w:rsidRDefault="00BB1B9E" w:rsidP="00BB1B9E">
      <w:pPr>
        <w:rPr>
          <w:sz w:val="28"/>
          <w:szCs w:val="28"/>
        </w:rPr>
      </w:pPr>
      <w:r>
        <w:rPr>
          <w:sz w:val="28"/>
          <w:szCs w:val="28"/>
        </w:rPr>
        <w:t>Or fill out the enquiry form at:</w:t>
      </w:r>
    </w:p>
    <w:p w14:paraId="56AF06FC" w14:textId="53827B71" w:rsidR="00BB1B9E" w:rsidRPr="00BB1B9E" w:rsidRDefault="00BB1B9E" w:rsidP="00BB1B9E">
      <w:pPr>
        <w:rPr>
          <w:sz w:val="28"/>
          <w:szCs w:val="28"/>
        </w:rPr>
      </w:pPr>
      <w:r>
        <w:rPr>
          <w:sz w:val="28"/>
          <w:szCs w:val="28"/>
        </w:rPr>
        <w:t>www.marriott.org.au/volunteer/</w:t>
      </w:r>
      <w:bookmarkEnd w:id="1"/>
    </w:p>
    <w:sectPr w:rsidR="00BB1B9E" w:rsidRPr="00BB1B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NDY2NzcxNLMwtDRU0lEKTi0uzszPAykwrAUAdCow1CwAAAA="/>
  </w:docVars>
  <w:rsids>
    <w:rsidRoot w:val="00E61561"/>
    <w:rsid w:val="00387A78"/>
    <w:rsid w:val="005A3274"/>
    <w:rsid w:val="00695963"/>
    <w:rsid w:val="00996E0E"/>
    <w:rsid w:val="00A46558"/>
    <w:rsid w:val="00A60618"/>
    <w:rsid w:val="00B55874"/>
    <w:rsid w:val="00B8009C"/>
    <w:rsid w:val="00BB1B9E"/>
    <w:rsid w:val="00D6571A"/>
    <w:rsid w:val="00E61561"/>
    <w:rsid w:val="00F40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D019C"/>
  <w15:chartTrackingRefBased/>
  <w15:docId w15:val="{FE825C1C-95BD-4D43-A243-177DF390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5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1B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1B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amjanovic</dc:creator>
  <cp:keywords/>
  <dc:description/>
  <cp:lastModifiedBy>Michael Damjanovic</cp:lastModifiedBy>
  <cp:revision>4</cp:revision>
  <dcterms:created xsi:type="dcterms:W3CDTF">2021-05-17T02:40:00Z</dcterms:created>
  <dcterms:modified xsi:type="dcterms:W3CDTF">2021-05-17T03:47:00Z</dcterms:modified>
</cp:coreProperties>
</file>